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43F60" w:themeColor="accent1" w:themeShade="7F"/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A5198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 xml:space="preserve"> </w:t>
      </w:r>
      <w:r w:rsidR="00571028" w:rsidRPr="0049266A">
        <w:rPr>
          <w:rFonts w:ascii="Muli" w:eastAsia="Muli" w:hAnsi="Muli" w:cs="Muli"/>
          <w:sz w:val="24"/>
          <w:szCs w:val="24"/>
        </w:rPr>
        <w:t>Java Script</w:t>
      </w:r>
      <w:r w:rsidRPr="0049266A"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4" w14:textId="557C6EE3" w:rsidR="00173A24" w:rsidRPr="0049266A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11B1632" w:rsidR="00173A24" w:rsidRPr="0049266A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 xml:space="preserve">1) We can create division for this tag </w:t>
      </w:r>
    </w:p>
    <w:p w14:paraId="14B0E813" w14:textId="0B0941DE" w:rsidR="00571028" w:rsidRPr="0049266A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>2)Those divisions are useful for styling n locating a specific thing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89039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266A">
        <w:rPr>
          <w:rFonts w:ascii="Muli" w:eastAsia="Muli" w:hAnsi="Muli" w:cs="Muli"/>
          <w:sz w:val="24"/>
          <w:szCs w:val="24"/>
        </w:rPr>
        <w:t xml:space="preserve">Answer: </w:t>
      </w:r>
      <w:r w:rsidR="00207115">
        <w:rPr>
          <w:rFonts w:ascii="Muli" w:eastAsia="Muli" w:hAnsi="Muli" w:cs="Muli"/>
          <w:sz w:val="24"/>
          <w:szCs w:val="24"/>
        </w:rPr>
        <w:t>In relative positioning the image or text will be positioned in the ration or measurement of the window</w:t>
      </w:r>
    </w:p>
    <w:p w14:paraId="4FF54321" w14:textId="0C59BAD6" w:rsidR="00207115" w:rsidRDefault="00207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.g.- In a browser window if it is minimized n when we maximize it the content will also maximise n vice-versa</w:t>
      </w:r>
    </w:p>
    <w:p w14:paraId="69615AAA" w14:textId="06D355E1" w:rsidR="00207115" w:rsidRPr="0049266A" w:rsidRDefault="00207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 absolute positioning the content </w:t>
      </w:r>
      <w:r w:rsidR="00186055">
        <w:rPr>
          <w:rFonts w:ascii="Muli" w:eastAsia="Muli" w:hAnsi="Muli" w:cs="Muli"/>
          <w:sz w:val="24"/>
          <w:szCs w:val="24"/>
        </w:rPr>
        <w:t>won’t</w:t>
      </w:r>
      <w:r>
        <w:rPr>
          <w:rFonts w:ascii="Muli" w:eastAsia="Muli" w:hAnsi="Muli" w:cs="Muli"/>
          <w:sz w:val="24"/>
          <w:szCs w:val="24"/>
        </w:rPr>
        <w:t xml:space="preserve"> be affected by the size of the windows or browser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1C51C2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372285C1" w:rsidR="00173A24" w:rsidRDefault="0020711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We can use opacity in CSS to make the content </w:t>
      </w:r>
      <w:r w:rsidR="00186055">
        <w:rPr>
          <w:rFonts w:ascii="Muli" w:eastAsia="Muli" w:hAnsi="Muli" w:cs="Muli"/>
          <w:sz w:val="24"/>
          <w:szCs w:val="24"/>
        </w:rPr>
        <w:t>transparent</w:t>
      </w:r>
      <w:r>
        <w:rPr>
          <w:rFonts w:ascii="Muli" w:eastAsia="Muli" w:hAnsi="Muli" w:cs="Muli"/>
          <w:sz w:val="24"/>
          <w:szCs w:val="24"/>
        </w:rPr>
        <w:t xml:space="preserve"> like in many </w:t>
      </w:r>
      <w:r w:rsidR="00186055">
        <w:rPr>
          <w:rFonts w:ascii="Muli" w:eastAsia="Muli" w:hAnsi="Muli" w:cs="Muli"/>
          <w:sz w:val="24"/>
          <w:szCs w:val="24"/>
        </w:rPr>
        <w:t>websites</w:t>
      </w:r>
      <w:r>
        <w:rPr>
          <w:rFonts w:ascii="Muli" w:eastAsia="Muli" w:hAnsi="Muli" w:cs="Muli"/>
          <w:sz w:val="24"/>
          <w:szCs w:val="24"/>
        </w:rPr>
        <w:t xml:space="preserve"> when hover or something it becomes transparent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6" w14:textId="484A130A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5CC93BE6" w14:textId="77777777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5FF294D1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.EXPO</w:t>
      </w:r>
    </w:p>
    <w:p w14:paraId="0000003E" w14:textId="68DF4F0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59E86F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8" w14:textId="35918161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Go to play store or Appstore and download expo go </w:t>
      </w:r>
    </w:p>
    <w:p w14:paraId="2A1D3E95" w14:textId="2B96B225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tra Step (Only for IOS Users) We have to login with our snack acc</w:t>
      </w:r>
      <w:r w:rsidR="0049266A">
        <w:rPr>
          <w:rFonts w:ascii="Muli" w:eastAsia="Muli" w:hAnsi="Muli" w:cs="Muli"/>
          <w:sz w:val="24"/>
          <w:szCs w:val="24"/>
        </w:rPr>
        <w:t>ount</w:t>
      </w:r>
      <w:r>
        <w:rPr>
          <w:rFonts w:ascii="Muli" w:eastAsia="Muli" w:hAnsi="Muli" w:cs="Muli"/>
          <w:sz w:val="24"/>
          <w:szCs w:val="24"/>
        </w:rPr>
        <w:t xml:space="preserve"> in expo go otherwise like in android we </w:t>
      </w:r>
      <w:r w:rsidR="0049266A">
        <w:rPr>
          <w:rFonts w:ascii="Muli" w:eastAsia="Muli" w:hAnsi="Muli" w:cs="Muli"/>
          <w:sz w:val="24"/>
          <w:szCs w:val="24"/>
        </w:rPr>
        <w:t>can’t</w:t>
      </w:r>
      <w:r>
        <w:rPr>
          <w:rFonts w:ascii="Muli" w:eastAsia="Muli" w:hAnsi="Muli" w:cs="Muli"/>
          <w:sz w:val="24"/>
          <w:szCs w:val="24"/>
        </w:rPr>
        <w:t xml:space="preserve"> directly scan the code</w:t>
      </w:r>
    </w:p>
    <w:p w14:paraId="45E4E295" w14:textId="58768089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In iOS once we login we can directly see the apps we r working on n directly open them</w:t>
      </w:r>
    </w:p>
    <w:p w14:paraId="552DED85" w14:textId="6FC5E546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2. In Android go to scan and scan the QR code we see </w:t>
      </w:r>
      <w:r w:rsidR="0049266A">
        <w:rPr>
          <w:rFonts w:ascii="Muli" w:eastAsia="Muli" w:hAnsi="Muli" w:cs="Muli"/>
          <w:sz w:val="24"/>
          <w:szCs w:val="24"/>
        </w:rPr>
        <w:t>when we</w:t>
      </w:r>
      <w:r>
        <w:rPr>
          <w:rFonts w:ascii="Muli" w:eastAsia="Muli" w:hAnsi="Muli" w:cs="Muli"/>
          <w:sz w:val="24"/>
          <w:szCs w:val="24"/>
        </w:rPr>
        <w:t xml:space="preserve"> click Android button in the preview </w:t>
      </w:r>
      <w:r w:rsidR="0049266A">
        <w:rPr>
          <w:rFonts w:ascii="Muli" w:eastAsia="Muli" w:hAnsi="Muli" w:cs="Muli"/>
          <w:sz w:val="24"/>
          <w:szCs w:val="24"/>
        </w:rPr>
        <w:t>column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4F67EA39" w14:textId="77777777" w:rsidR="00571028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C" w14:textId="0A2EFEF7" w:rsidR="00173A24" w:rsidRDefault="001860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render we can display the things like in function DRAW in JAVASCRIPT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A" w14:textId="4BDE08FC" w:rsidR="00173A24" w:rsidRDefault="001860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ing render, we can return values to a function</w:t>
      </w:r>
    </w:p>
    <w:p w14:paraId="200B963F" w14:textId="77777777" w:rsidR="00186055" w:rsidRPr="0049266A" w:rsidRDefault="001860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6A30184C" w:rsidR="00173A24" w:rsidRDefault="005710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 screen n the team screen</w:t>
      </w:r>
    </w:p>
    <w:p w14:paraId="0000005D" w14:textId="0CDFA0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9266A">
      <w:pgSz w:w="11909" w:h="16834"/>
      <w:pgMar w:top="1440" w:right="1440" w:bottom="1440" w:left="1440" w:header="720" w:footer="720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86055"/>
    <w:rsid w:val="00207115"/>
    <w:rsid w:val="0049266A"/>
    <w:rsid w:val="0057102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D0CEC-7609-4734-99D7-08CAAAE48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hiraj Datar</cp:lastModifiedBy>
  <cp:revision>6</cp:revision>
  <dcterms:created xsi:type="dcterms:W3CDTF">2021-01-06T05:46:00Z</dcterms:created>
  <dcterms:modified xsi:type="dcterms:W3CDTF">2021-08-10T09:04:00Z</dcterms:modified>
</cp:coreProperties>
</file>